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France</w:t>
      </w:r>
      <w:r>
        <w:t xml:space="preserve"> </w:t>
      </w:r>
      <w:r>
        <w:t xml:space="preserve">Lyon</w:t>
      </w:r>
    </w:p>
    <w:bookmarkStart w:id="25" w:name="X95ed5ba7bbdc86e86cdc413ff453686eca891fd"/>
    <w:p>
      <w:pPr>
        <w:pStyle w:val="Heading1"/>
      </w:pPr>
      <w:r>
        <w:t xml:space="preserve">Cover Letter for Translator Interpreter Position in France Lyon</w:t>
      </w:r>
    </w:p>
    <w:p>
      <w:pPr>
        <w:pStyle w:val="FirstParagraph"/>
      </w:pPr>
      <w:r>
        <w:t xml:space="preserve">Dear [Hiring Manager's Name],</w:t>
      </w:r>
    </w:p>
    <w:p>
      <w:pPr>
        <w:pStyle w:val="BodyText"/>
      </w:pPr>
      <w:r>
        <w:t xml:space="preserve">I am writing to express my enthusiastic interest in the Translator Interpreter position at your esteemed organization, based in the vibrant city of Lyon, France. As a dedicated professional with a deep passion for language and cultural exchange, I am eager to contribute my expertise as a Translator Interpreter to support your mission of bridging linguistic and cultural gaps in this dynamic region. My background in multilingual communication, combined with my strong understanding of French culture and the specific needs of Lyon’s international community, makes me an ideal candidate for this role.</w:t>
      </w:r>
    </w:p>
    <w:p>
      <w:pPr>
        <w:pStyle w:val="BodyText"/>
      </w:pPr>
      <w:r>
        <w:t xml:space="preserve">With over [X years] of experience as a Translator Interpreter, I have developed a robust skill set that includes fluent proficiency in [list languages], as well as a nuanced ability to convey meaning across diverse contexts. Whether translating complex legal documents, interpreting during business negotiations, or facilitating communication in social or cultural settings, I approach each task with precision, empathy, and an unwavering commitment to accuracy. My work has taken me across Europe and beyond, but it is Lyon—its rich history, thriving industries, and multicultural spirit—that has always inspired me to deepen my connection to the region.</w:t>
      </w:r>
    </w:p>
    <w:bookmarkStart w:id="20" w:name="X0bd58fbb485834a8404e9741cb848cae3e0817f"/>
    <w:p>
      <w:pPr>
        <w:pStyle w:val="Heading2"/>
      </w:pPr>
      <w:r>
        <w:t xml:space="preserve">Why I Am Applying for the Translator Interpreter Position in France Lyon</w:t>
      </w:r>
    </w:p>
    <w:p>
      <w:pPr>
        <w:pStyle w:val="FirstParagraph"/>
      </w:pPr>
      <w:r>
        <w:t xml:space="preserve">Lyon is not only a city of historic landmarks and culinary excellence but also a hub of international collaboration. As a Translator Interpreter, I am drawn to the opportunity to work within this unique environment, where global enterprises, cultural institutions, and local communities rely on skilled language professionals to foster understanding. Whether supporting multinational corporations navigating the French market or assisting travelers in exploring the city’s charms, my role as a Translator Interpreter would be instrumental in ensuring seamless communication and mutual respect.</w:t>
      </w:r>
    </w:p>
    <w:p>
      <w:pPr>
        <w:pStyle w:val="BodyText"/>
      </w:pPr>
      <w:r>
        <w:t xml:space="preserve">What excites me most about this position is the chance to contribute to Lyon’s reputation as a multicultural and inclusive city. The city’s growing presence in sectors such as technology, design, and gastronomy creates a demand for interpreters who can navigate both technical jargon and cultural subtleties. I am particularly interested in working with organizations that prioritize diversity and innovation, where my ability to adapt to different linguistic contexts would add value. Lyon’s blend of tradition and modernity aligns perfectly with my professional goals as a Translator Interpreter, and I am eager to bring my skills to this vibrant community.</w:t>
      </w:r>
    </w:p>
    <w:bookmarkEnd w:id="20"/>
    <w:bookmarkStart w:id="21" w:name="Xbd942d305cd8f0b1617447b963a2d666a47e55a"/>
    <w:p>
      <w:pPr>
        <w:pStyle w:val="Heading2"/>
      </w:pPr>
      <w:r>
        <w:t xml:space="preserve">My Experience as a Translator Interpreter</w:t>
      </w:r>
    </w:p>
    <w:p>
      <w:pPr>
        <w:pStyle w:val="FirstParagraph"/>
      </w:pPr>
      <w:r>
        <w:t xml:space="preserve">Throughout my career, I have worked closely with clients from various industries, including healthcare, education, legal services, and tourism. For instance, in my role as a freelance Translator Interpreter in [previous location], I provided real-time interpretation for medical consultations between French-speaking patients and international doctors. This experience honed my ability to maintain clarity under pressure while respecting the confidentiality and sensitivity of personal information. Similarly, my work as a document translator has included translating contracts, academic papers, and marketing materials, ensuring that the tone and intent of the original text are preserved in the target language.</w:t>
      </w:r>
    </w:p>
    <w:p>
      <w:pPr>
        <w:pStyle w:val="BodyText"/>
      </w:pPr>
      <w:r>
        <w:t xml:space="preserve">One of my most rewarding projects involved interpreting for a multinational team during a conference in Paris. The event brought together professionals from over 20 countries, and my role as a Translator Interpreter required me to switch between languages seamlessly while adapting to the nuances of each speaker’s dialect and cultural references. This experience reinforced my belief that effective communication is not just about words but about understanding the context in which they are used—a principle I apply in every assignment.</w:t>
      </w:r>
    </w:p>
    <w:bookmarkEnd w:id="21"/>
    <w:bookmarkStart w:id="22" w:name="why-france-lyon-a-personal-connection"/>
    <w:p>
      <w:pPr>
        <w:pStyle w:val="Heading2"/>
      </w:pPr>
      <w:r>
        <w:t xml:space="preserve">Why France Lyon? A Personal Connection</w:t>
      </w:r>
    </w:p>
    <w:p>
      <w:pPr>
        <w:pStyle w:val="FirstParagraph"/>
      </w:pPr>
      <w:r>
        <w:t xml:space="preserve">While my professional journey has taken me to many cities, Lyon holds a special place in my heart. The city’s unique blend of historical architecture, artistic creativity, and culinary innovation reflects the kind of cultural richness that fuels my passion for translation and interpretation. I have spent time in Lyon as a traveler and participant in local events, which gave me firsthand insight into the challenges and opportunities faced by both residents and visitors. For example, I volunteered at a community center where I helped immigrant families navigate bureaucratic processes, an experience that highlighted the critical role of language professionals in fostering inclusion.</w:t>
      </w:r>
    </w:p>
    <w:p>
      <w:pPr>
        <w:pStyle w:val="BodyText"/>
      </w:pPr>
      <w:r>
        <w:t xml:space="preserve">Additionally, Lyon’s status as a key economic center in eastern France makes it an ideal location for a Translator Interpreter to collaborate with businesses and institutions operating on an international scale. The city’s proximity to other European capitals and its emphasis on innovation create a dynamic environment where language skills are in high demand. I am particularly interested in working with organizations that prioritize cross-cultural communication, such as educational institutions, tourism boards, or NGOs focused on global development.</w:t>
      </w:r>
    </w:p>
    <w:bookmarkEnd w:id="22"/>
    <w:bookmarkStart w:id="23" w:name="my-commitment-to-excellence"/>
    <w:p>
      <w:pPr>
        <w:pStyle w:val="Heading2"/>
      </w:pPr>
      <w:r>
        <w:t xml:space="preserve">My Commitment to Excellence</w:t>
      </w:r>
    </w:p>
    <w:p>
      <w:pPr>
        <w:pStyle w:val="FirstParagraph"/>
      </w:pPr>
      <w:r>
        <w:t xml:space="preserve">As a Translator Interpreter, I approach each assignment with professionalism and a commitment to excellence. I understand that even minor errors in translation can have significant consequences, which is why I employ rigorous quality control measures, including proofreading and peer reviews. My technical skills include familiarity with CAT tools (Computer-Assisted Translation) and software for managing large-scale translation projects, ensuring efficiency without compromising on accuracy.</w:t>
      </w:r>
    </w:p>
    <w:p>
      <w:pPr>
        <w:pStyle w:val="BodyText"/>
      </w:pPr>
      <w:r>
        <w:t xml:space="preserve">Moreover, I am continuously expanding my knowledge of French culture and regional dialects to better serve clients in Lyon. For example, I have studied the linguistic differences between Parisian French and the Rhône-Alpes dialects spoken in Lyon, which allows me to provide more contextually relevant translations. This attention to detail is a hallmark of my work, as I believe that true fluency goes beyond vocabulary—it encompasses an understanding of idioms, customs, and social norms.</w:t>
      </w:r>
    </w:p>
    <w:bookmarkEnd w:id="23"/>
    <w:bookmarkStart w:id="24" w:name="conclusion"/>
    <w:p>
      <w:pPr>
        <w:pStyle w:val="Heading2"/>
      </w:pPr>
      <w:r>
        <w:t xml:space="preserve">Conclusion</w:t>
      </w:r>
    </w:p>
    <w:p>
      <w:pPr>
        <w:pStyle w:val="FirstParagraph"/>
      </w:pPr>
      <w:r>
        <w:t xml:space="preserve">In conclusion, I am confident that my skills as a Translator Interpreter, combined with my deep appreciation for Lyon’s cultural and professional landscape, make me a strong candidate for this position. I am eager to contribute to your organization’s success by facilitating meaningful communication and fostering connections between people from diverse backgrounds. Thank you for considering my application. I would welcome the opportunity to discuss how my experience aligns with your needs and how I can support your mission in France Lyon.</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ranslator Interpreter in France Lyon</dc:title>
  <dc:creator/>
  <cp:keywords/>
  <dcterms:created xsi:type="dcterms:W3CDTF">2026-07-23T09:42:31Z</dcterms:created>
  <dcterms:modified xsi:type="dcterms:W3CDTF">2026-07-23T09:42:31Z</dcterms:modified>
</cp:coreProperties>
</file>

<file path=docProps/custom.xml><?xml version="1.0" encoding="utf-8"?>
<Properties xmlns="http://schemas.openxmlformats.org/officeDocument/2006/custom-properties" xmlns:vt="http://schemas.openxmlformats.org/officeDocument/2006/docPropsVTypes"/>
</file>